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0BED4" w14:textId="77777777" w:rsidR="00541918" w:rsidRDefault="00541918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514026CE" w14:textId="77777777" w:rsidR="00541918" w:rsidRDefault="00541918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786199B4" w14:textId="4215969F" w:rsidR="00BF6AC0" w:rsidRPr="001A0947" w:rsidRDefault="00BF6AC0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  <w:r w:rsidRPr="001A0947"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  <w:t>Format of Recommendation Letter</w:t>
      </w:r>
    </w:p>
    <w:p w14:paraId="229C7EBA" w14:textId="43561BA8" w:rsidR="00BF6AC0" w:rsidRPr="001A0947" w:rsidRDefault="00D105FA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(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To be printed</w:t>
      </w:r>
      <w:r w:rsidR="0048285E">
        <w:rPr>
          <w:rFonts w:ascii="Book Antiqua" w:eastAsia="Times New Roman" w:hAnsi="Book Antiqua" w:cs="Times New Roman"/>
          <w:color w:val="984806" w:themeColor="accent6" w:themeShade="80"/>
          <w:szCs w:val="22"/>
        </w:rPr>
        <w:t>/written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 on the letterhead and signed by the referee with his/her seal. </w:t>
      </w:r>
      <w:r w:rsidR="003013B7">
        <w:rPr>
          <w:rFonts w:ascii="Book Antiqua" w:eastAsia="Times New Roman" w:hAnsi="Book Antiqua" w:cs="Times New Roman"/>
          <w:color w:val="984806" w:themeColor="accent6" w:themeShade="80"/>
          <w:szCs w:val="22"/>
        </w:rPr>
        <w:t>R</w:t>
      </w:r>
      <w:r w:rsidR="0048285E" w:rsidRPr="0048285E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ecommendation must be sent by referees to </w:t>
      </w:r>
      <w:bookmarkStart w:id="0" w:name="_Hlk81859961"/>
      <w:r w:rsidR="001557BA">
        <w:rPr>
          <w:b/>
          <w:bCs/>
        </w:rPr>
        <w:fldChar w:fldCharType="begin"/>
      </w:r>
      <w:r w:rsidR="001557BA">
        <w:rPr>
          <w:b/>
          <w:bCs/>
        </w:rPr>
        <w:instrText xml:space="preserve"> HYPERLINK "mailto:</w:instrText>
      </w:r>
      <w:r w:rsidR="001557BA" w:rsidRPr="001557BA">
        <w:rPr>
          <w:b/>
          <w:bCs/>
        </w:rPr>
        <w:instrText>ce_dpgcc@iiti.ac.in</w:instrText>
      </w:r>
      <w:r w:rsidR="001557BA">
        <w:rPr>
          <w:b/>
          <w:bCs/>
        </w:rPr>
        <w:instrText xml:space="preserve">" </w:instrText>
      </w:r>
      <w:r w:rsidR="001557BA">
        <w:rPr>
          <w:b/>
          <w:bCs/>
        </w:rPr>
      </w:r>
      <w:r w:rsidR="001557BA">
        <w:rPr>
          <w:b/>
          <w:bCs/>
        </w:rPr>
        <w:fldChar w:fldCharType="separate"/>
      </w:r>
      <w:r w:rsidR="001557BA" w:rsidRPr="00F61669">
        <w:rPr>
          <w:rStyle w:val="Hyperlink"/>
          <w:b/>
          <w:bCs/>
        </w:rPr>
        <w:t>ce_dpgcc@iiti.ac.in</w:t>
      </w:r>
      <w:bookmarkEnd w:id="0"/>
      <w:r w:rsidR="001557BA">
        <w:rPr>
          <w:b/>
          <w:bCs/>
        </w:rPr>
        <w:fldChar w:fldCharType="end"/>
      </w:r>
      <w:r w:rsidR="001557BA">
        <w:rPr>
          <w:b/>
          <w:bCs/>
        </w:rPr>
        <w:t xml:space="preserve"> </w:t>
      </w:r>
      <w:r w:rsidR="001557BA" w:rsidRPr="001557BA">
        <w:rPr>
          <w:rFonts w:ascii="Book Antiqua" w:eastAsia="Times New Roman" w:hAnsi="Book Antiqua" w:cs="Times New Roman"/>
          <w:color w:val="984806" w:themeColor="accent6" w:themeShade="80"/>
          <w:szCs w:val="22"/>
        </w:rPr>
        <w:t>and</w:t>
      </w:r>
      <w:r w:rsidR="001557BA">
        <w:rPr>
          <w:b/>
          <w:bCs/>
        </w:rPr>
        <w:t xml:space="preserve"> </w:t>
      </w:r>
      <w:r w:rsidR="001557BA" w:rsidRPr="001557BA">
        <w:rPr>
          <w:rStyle w:val="Hyperlink"/>
          <w:b/>
          <w:bCs/>
        </w:rPr>
        <w:t>ceoffice@iiti.ac.in</w:t>
      </w:r>
      <w:r w:rsidRPr="001557BA">
        <w:rPr>
          <w:rStyle w:val="Hyperlink"/>
          <w:b/>
          <w:bCs/>
        </w:rPr>
        <w:t>)</w:t>
      </w:r>
    </w:p>
    <w:p w14:paraId="79B301C8" w14:textId="77777777" w:rsidR="00541918" w:rsidRDefault="00541918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3A677B62" w14:textId="251D8CE5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To: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           </w:t>
      </w:r>
      <w:r w:rsidR="00947385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>Date: DD/MM/YY</w:t>
      </w:r>
    </w:p>
    <w:p w14:paraId="07FE80B7" w14:textId="6E00A814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Selection Committee</w:t>
      </w:r>
    </w:p>
    <w:p w14:paraId="147E3A33" w14:textId="41E34D3D" w:rsidR="006748BE" w:rsidRDefault="00A638D1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>
        <w:rPr>
          <w:rFonts w:ascii="Book Antiqua" w:eastAsia="Times New Roman" w:hAnsi="Book Antiqua" w:cs="Times New Roman"/>
          <w:color w:val="000000"/>
          <w:szCs w:val="22"/>
        </w:rPr>
        <w:t>Department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 xml:space="preserve"> of </w:t>
      </w:r>
      <w:r w:rsidR="001557BA">
        <w:rPr>
          <w:rFonts w:ascii="Book Antiqua" w:eastAsia="Times New Roman" w:hAnsi="Book Antiqua" w:cs="Times New Roman"/>
          <w:color w:val="000000"/>
          <w:szCs w:val="22"/>
        </w:rPr>
        <w:t>Civil Engineering</w:t>
      </w:r>
      <w:r w:rsidR="00541918">
        <w:rPr>
          <w:rFonts w:ascii="Book Antiqua" w:eastAsia="Times New Roman" w:hAnsi="Book Antiqua" w:cs="Times New Roman"/>
          <w:color w:val="000000"/>
          <w:szCs w:val="22"/>
        </w:rPr>
        <w:t xml:space="preserve">, 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>IIT Indor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e</w:t>
      </w:r>
    </w:p>
    <w:p w14:paraId="02F90F60" w14:textId="77777777" w:rsidR="00541918" w:rsidRPr="001A0947" w:rsidRDefault="00541918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43238B07" w14:textId="7C9F3604" w:rsidR="00662F6D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I am writing this letter of recommendation for </w:t>
      </w:r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Mr/Ms. Full name of the applica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who has applied for the PhD Program of </w:t>
      </w:r>
      <w:r w:rsidR="00E57413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1557BA">
        <w:rPr>
          <w:rFonts w:ascii="Book Antiqua" w:eastAsia="Times New Roman" w:hAnsi="Book Antiqua" w:cs="Times New Roman"/>
          <w:color w:val="000000"/>
          <w:szCs w:val="22"/>
        </w:rPr>
        <w:t>Department</w:t>
      </w:r>
      <w:r w:rsidR="001557BA" w:rsidRPr="001A0947">
        <w:rPr>
          <w:rFonts w:ascii="Book Antiqua" w:eastAsia="Times New Roman" w:hAnsi="Book Antiqua" w:cs="Times New Roman"/>
          <w:color w:val="000000"/>
          <w:szCs w:val="22"/>
        </w:rPr>
        <w:t xml:space="preserve"> of </w:t>
      </w:r>
      <w:r w:rsidR="001557BA">
        <w:rPr>
          <w:rFonts w:ascii="Book Antiqua" w:eastAsia="Times New Roman" w:hAnsi="Book Antiqua" w:cs="Times New Roman"/>
          <w:color w:val="000000"/>
          <w:szCs w:val="22"/>
        </w:rPr>
        <w:t>Civil Engineering</w:t>
      </w:r>
      <w:r w:rsidR="001557BA" w:rsidRPr="001A0947">
        <w:rPr>
          <w:rFonts w:ascii="Book Antiqua" w:eastAsia="Times New Roman" w:hAnsi="Book Antiqua" w:cs="Times New Roman"/>
          <w:color w:val="000000"/>
          <w:szCs w:val="22"/>
        </w:rPr>
        <w:t xml:space="preserve"> 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>at IIT Indore.</w:t>
      </w:r>
    </w:p>
    <w:p w14:paraId="02E82920" w14:textId="77777777" w:rsidR="001557BA" w:rsidRPr="001A0947" w:rsidRDefault="001557BA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88"/>
        <w:gridCol w:w="5760"/>
      </w:tblGrid>
      <w:tr w:rsidR="00ED67DD" w:rsidRPr="001A0947" w14:paraId="086AD708" w14:textId="77777777" w:rsidTr="00541918">
        <w:tc>
          <w:tcPr>
            <w:tcW w:w="964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3546F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Details of Referee</w:t>
            </w:r>
          </w:p>
        </w:tc>
      </w:tr>
      <w:tr w:rsidR="00ED67DD" w:rsidRPr="001A0947" w14:paraId="205B0D1B" w14:textId="77777777" w:rsidTr="00541918">
        <w:tc>
          <w:tcPr>
            <w:tcW w:w="38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803EF" w14:textId="77777777" w:rsidR="00ED67DD" w:rsidRPr="001A0947" w:rsidRDefault="00ED67DD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Name </w:t>
            </w:r>
          </w:p>
        </w:tc>
        <w:tc>
          <w:tcPr>
            <w:tcW w:w="5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B99E0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8BA178E" w14:textId="77777777" w:rsidTr="00541918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127968" w14:textId="20638B7D" w:rsidR="00ED67DD" w:rsidRPr="001A0947" w:rsidRDefault="00ED67DD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osition</w:t>
            </w:r>
            <w:r w:rsidR="00DB1306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department 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87840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6766D82E" w14:textId="77777777" w:rsidTr="00541918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65011" w14:textId="5598B299" w:rsidR="00ED67DD" w:rsidRPr="001A0947" w:rsidRDefault="00DB1306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stitute/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>U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iversity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A7FD4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4F87961" w14:textId="77777777" w:rsidTr="00541918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059B0" w14:textId="3961FF55" w:rsidR="00ED67DD" w:rsidRPr="001A0947" w:rsidRDefault="00ED67DD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Email</w:t>
            </w:r>
            <w:r w:rsidR="00E26BA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i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Telephone/Mobile No. 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DB43E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4FDA70B9" w14:textId="77777777" w:rsidR="00ED67DD" w:rsidRPr="001A0947" w:rsidRDefault="00ED67DD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48"/>
        <w:gridCol w:w="4500"/>
      </w:tblGrid>
      <w:tr w:rsidR="00ED67DD" w:rsidRPr="001A0947" w14:paraId="3F6BB536" w14:textId="77777777" w:rsidTr="00541918">
        <w:trPr>
          <w:trHeight w:val="267"/>
        </w:trPr>
        <w:tc>
          <w:tcPr>
            <w:tcW w:w="964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3B822" w14:textId="2FA3AEF3" w:rsidR="00ED67DD" w:rsidRPr="001A0947" w:rsidRDefault="00510FCF" w:rsidP="00541918">
            <w:pPr>
              <w:spacing w:after="0" w:line="36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Comments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o</w:t>
            </w: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n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</w:t>
            </w:r>
            <w:r w:rsidR="005610C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pplicant</w:t>
            </w:r>
            <w:r w:rsidR="008A2C81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’s </w:t>
            </w:r>
            <w:r w:rsidR="004C4737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ttributes</w:t>
            </w:r>
          </w:p>
        </w:tc>
      </w:tr>
      <w:tr w:rsidR="004A47CC" w:rsidRPr="001A0947" w14:paraId="1D3DEB34" w14:textId="77777777" w:rsidTr="00541918">
        <w:trPr>
          <w:trHeight w:val="282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68913" w14:textId="77777777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n what capacity do you know the applicant?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56203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F489F4" w14:textId="77777777" w:rsidTr="00541918">
        <w:trPr>
          <w:trHeight w:val="59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74E2C2" w14:textId="77777777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How long have you known the applicant?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C2781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50CA2" w:rsidRPr="001A0947" w14:paraId="02218AA3" w14:textId="77777777" w:rsidTr="00541918">
        <w:trPr>
          <w:trHeight w:val="549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2E91D" w14:textId="41A81BE4" w:rsidR="00950CA2" w:rsidRPr="001A0947" w:rsidRDefault="00950CA2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subject/specialization knowledge of the applicant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D5DA39" w14:textId="77777777" w:rsidR="00950CA2" w:rsidRPr="001A0947" w:rsidRDefault="00950CA2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14508893" w14:textId="77777777" w:rsidTr="001A7828">
        <w:trPr>
          <w:trHeight w:val="1030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D4CDB" w14:textId="7CF87C34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How would you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characteriz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field of expertise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A20BC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0A6A875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EF8A7F7" w14:textId="44D42A84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12532C6" w14:textId="77777777" w:rsidTr="00541918">
        <w:trPr>
          <w:trHeight w:val="549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3268A" w14:textId="77777777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relevant elements in relation to the applicant’s research. (If applicable)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EE3CEA" w14:textId="77777777" w:rsidR="004A47CC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B1FA129" w14:textId="089C5175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FEDB291" w14:textId="77777777" w:rsidR="00B94A60" w:rsidRDefault="00B94A60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7BA4CE7" w14:textId="4FA3D498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39A5E256" w14:textId="77777777" w:rsidTr="00541918">
        <w:trPr>
          <w:trHeight w:val="549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19D7C" w14:textId="6CEE36C6" w:rsidR="009F236D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the applicant's ability to work 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independently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nd in a team.</w:t>
            </w:r>
          </w:p>
          <w:p w14:paraId="3B19D59C" w14:textId="2C1A126D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6CB656" w14:textId="0CE8664E" w:rsidR="004A47CC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4AA97B1A" w14:textId="77777777" w:rsidR="00B94A60" w:rsidRDefault="00B94A60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794759C1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92488ED" w14:textId="6A9BE259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3FD85623" w14:textId="77777777" w:rsidTr="00541918">
        <w:trPr>
          <w:trHeight w:val="267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8C8D9" w14:textId="63C1DC09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general character of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A4ED3" w14:textId="62E47A32" w:rsidR="004A47CC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7230C3A0" w14:textId="77777777" w:rsidR="00B94A60" w:rsidRDefault="00B94A60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0D1B614E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1C6DEAE0" w14:textId="46CEF860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6E70AC6C" w14:textId="7393A930" w:rsidR="00541918" w:rsidRDefault="00541918"/>
    <w:p w14:paraId="02CE7D51" w14:textId="46AA4F09" w:rsidR="00541918" w:rsidRDefault="00541918"/>
    <w:p w14:paraId="0EA6F879" w14:textId="62C35842" w:rsidR="00541918" w:rsidRDefault="00541918"/>
    <w:p w14:paraId="7B1DBB35" w14:textId="3EA3DB49" w:rsidR="00541918" w:rsidRDefault="00541918"/>
    <w:p w14:paraId="2F206340" w14:textId="088C5F07" w:rsidR="00541918" w:rsidRDefault="00541918"/>
    <w:tbl>
      <w:tblPr>
        <w:tblW w:w="96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48"/>
        <w:gridCol w:w="4500"/>
      </w:tblGrid>
      <w:tr w:rsidR="00973F25" w:rsidRPr="001A0947" w14:paraId="3EBA3DC9" w14:textId="77777777" w:rsidTr="00541918">
        <w:trPr>
          <w:trHeight w:val="549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B751E" w14:textId="1F233CEF" w:rsidR="00973F25" w:rsidRPr="001A0947" w:rsidRDefault="00973F25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special attributes that the referee may have noticed in the applicant at a personal level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8E9B3" w14:textId="77777777" w:rsidR="00973F25" w:rsidRPr="001A0947" w:rsidRDefault="00973F25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BCEBC99" w14:textId="77777777" w:rsidTr="00541918">
        <w:trPr>
          <w:trHeight w:val="549"/>
        </w:trPr>
        <w:tc>
          <w:tcPr>
            <w:tcW w:w="514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C4E99" w14:textId="1B014F2F" w:rsidR="00973F25" w:rsidRPr="001A0947" w:rsidRDefault="00973F25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applicant’s major abilities, 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and 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strengths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</w:p>
        </w:tc>
        <w:tc>
          <w:tcPr>
            <w:tcW w:w="450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F52B05" w14:textId="77777777" w:rsidR="00973F25" w:rsidRDefault="00973F25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97AC8AD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57C0000C" w14:textId="6D802E3D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541918" w:rsidRPr="001A0947" w14:paraId="5D75E17A" w14:textId="77777777" w:rsidTr="00541918">
        <w:trPr>
          <w:trHeight w:val="549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FA248" w14:textId="1CB18544" w:rsidR="00541918" w:rsidRPr="001A0947" w:rsidRDefault="00541918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applicant’s weaknesses</w:t>
            </w:r>
            <w:r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9F491C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DFCEA91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490199CB" w14:textId="2671920E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F236D" w:rsidRPr="001A0947" w14:paraId="2EE544A6" w14:textId="77777777" w:rsidTr="00541918">
        <w:trPr>
          <w:trHeight w:val="549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313D8" w14:textId="69BC4657" w:rsidR="009F236D" w:rsidRPr="001A0947" w:rsidRDefault="009F236D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</w:t>
            </w:r>
            <w:r w:rsidR="00305269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73F25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pplicant’s ability to communicate in English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A1C4D1" w14:textId="77777777" w:rsidR="009F236D" w:rsidRDefault="009F236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181A73AD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4C5D35C9" w14:textId="0D08726D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3034BE4" w14:textId="77777777" w:rsidTr="00541918">
        <w:trPr>
          <w:trHeight w:val="816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DDFDE" w14:textId="716E91FA" w:rsidR="00973F25" w:rsidRPr="001A0947" w:rsidRDefault="00973F25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your assessment o</w:t>
            </w:r>
            <w:r w:rsidR="002137CF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potential or suitability to the PhD program in </w:t>
            </w:r>
            <w:r w:rsidR="001A7828">
              <w:rPr>
                <w:rFonts w:ascii="Book Antiqua" w:eastAsia="Times New Roman" w:hAnsi="Book Antiqua" w:cs="Times New Roman"/>
                <w:color w:val="000000"/>
                <w:szCs w:val="22"/>
              </w:rPr>
              <w:t>Civil Engineering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2206F" w14:textId="77777777" w:rsidR="00973F25" w:rsidRPr="001A0947" w:rsidRDefault="00973F25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4B3ED739" w14:textId="77777777" w:rsidTr="00541918">
        <w:trPr>
          <w:trHeight w:val="816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D507C" w14:textId="19D7E3B6" w:rsidR="004A47CC" w:rsidRPr="001A0947" w:rsidRDefault="00973F25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provide any other comment that would help the committee to make decision on applicant’s suitability for the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h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rogram.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4D05CF" w14:textId="77777777" w:rsidR="004A47CC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8566066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380AD37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45F21A9C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3736EB0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2B41B0C2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211B57EF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21B581BC" w14:textId="254D49F7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7B05C1F1" w14:textId="1A6FDB67" w:rsidR="00541918" w:rsidRDefault="00541918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5040C2E7" w14:textId="5F81F281" w:rsidR="001A7828" w:rsidRDefault="001A7828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17412FDC" w14:textId="77777777" w:rsidR="001A7828" w:rsidRDefault="001A7828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3F0716E2" w14:textId="1AC4628F" w:rsidR="00916937" w:rsidRPr="001A0947" w:rsidRDefault="00916937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Please contact me if you need any further information.</w:t>
      </w:r>
    </w:p>
    <w:p w14:paraId="7631A4A7" w14:textId="6F151C32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Date: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Name of Referee:</w:t>
      </w:r>
    </w:p>
    <w:p w14:paraId="01AF05C4" w14:textId="192F583F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Place: 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Signature and seal</w:t>
      </w:r>
    </w:p>
    <w:sectPr w:rsidR="00E849BB" w:rsidRPr="001A0947" w:rsidSect="001A0947">
      <w:pgSz w:w="12240" w:h="15840"/>
      <w:pgMar w:top="284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DOxNDIxMjSyNLVU0lEKTi0uzszPAykwrQUAL+qewywAAAA="/>
  </w:docVars>
  <w:rsids>
    <w:rsidRoot w:val="002D40C3"/>
    <w:rsid w:val="00062732"/>
    <w:rsid w:val="001557BA"/>
    <w:rsid w:val="001A0947"/>
    <w:rsid w:val="001A7828"/>
    <w:rsid w:val="001E49EE"/>
    <w:rsid w:val="002137CF"/>
    <w:rsid w:val="00250F55"/>
    <w:rsid w:val="00256990"/>
    <w:rsid w:val="00297CFC"/>
    <w:rsid w:val="002D40C3"/>
    <w:rsid w:val="002D7633"/>
    <w:rsid w:val="003013B7"/>
    <w:rsid w:val="00305269"/>
    <w:rsid w:val="00395201"/>
    <w:rsid w:val="003F422C"/>
    <w:rsid w:val="0048285E"/>
    <w:rsid w:val="004A47CC"/>
    <w:rsid w:val="004C4737"/>
    <w:rsid w:val="00510FCF"/>
    <w:rsid w:val="00541918"/>
    <w:rsid w:val="005610CD"/>
    <w:rsid w:val="00565D45"/>
    <w:rsid w:val="005768E4"/>
    <w:rsid w:val="005A0305"/>
    <w:rsid w:val="005B38A0"/>
    <w:rsid w:val="005B5290"/>
    <w:rsid w:val="005F3780"/>
    <w:rsid w:val="00662F6D"/>
    <w:rsid w:val="00671855"/>
    <w:rsid w:val="006748BE"/>
    <w:rsid w:val="00771A9B"/>
    <w:rsid w:val="007B4A33"/>
    <w:rsid w:val="008A2C81"/>
    <w:rsid w:val="008E577C"/>
    <w:rsid w:val="00916937"/>
    <w:rsid w:val="00917752"/>
    <w:rsid w:val="00947385"/>
    <w:rsid w:val="00950CA2"/>
    <w:rsid w:val="009646D8"/>
    <w:rsid w:val="00973F25"/>
    <w:rsid w:val="009F236D"/>
    <w:rsid w:val="009F6E01"/>
    <w:rsid w:val="00A638D1"/>
    <w:rsid w:val="00A8572E"/>
    <w:rsid w:val="00B94A60"/>
    <w:rsid w:val="00BA1D5F"/>
    <w:rsid w:val="00BF6AC0"/>
    <w:rsid w:val="00CF14F4"/>
    <w:rsid w:val="00D105FA"/>
    <w:rsid w:val="00D40F52"/>
    <w:rsid w:val="00D81A05"/>
    <w:rsid w:val="00DB1306"/>
    <w:rsid w:val="00E26BA4"/>
    <w:rsid w:val="00E57413"/>
    <w:rsid w:val="00E849BB"/>
    <w:rsid w:val="00ED67DD"/>
    <w:rsid w:val="00ED6B3E"/>
    <w:rsid w:val="00EF1879"/>
    <w:rsid w:val="00FA3301"/>
    <w:rsid w:val="00FC6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04306"/>
  <w15:docId w15:val="{5A73D5CC-5348-4726-BF65-42E726FFA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8285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18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35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1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inki Kukreja</cp:lastModifiedBy>
  <cp:revision>2</cp:revision>
  <dcterms:created xsi:type="dcterms:W3CDTF">2023-01-23T10:02:00Z</dcterms:created>
  <dcterms:modified xsi:type="dcterms:W3CDTF">2023-01-23T10:02:00Z</dcterms:modified>
</cp:coreProperties>
</file>